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151E17" w14:textId="77777777" w:rsidR="009312F1" w:rsidRPr="009312F1" w:rsidRDefault="009312F1">
      <w:pPr>
        <w:rPr>
          <w:rFonts w:ascii="Times New Roman" w:hAnsi="Times New Roman" w:cs="Times New Roman"/>
          <w:b/>
          <w:sz w:val="24"/>
        </w:rPr>
      </w:pPr>
      <w:r w:rsidRPr="009312F1">
        <w:rPr>
          <w:rFonts w:ascii="Times New Roman" w:hAnsi="Times New Roman" w:cs="Times New Roman"/>
          <w:b/>
          <w:sz w:val="24"/>
        </w:rPr>
        <w:t xml:space="preserve">New Course: </w:t>
      </w:r>
      <w:r w:rsidR="00C564F1" w:rsidRPr="009312F1">
        <w:rPr>
          <w:rFonts w:ascii="Times New Roman" w:hAnsi="Times New Roman" w:cs="Times New Roman"/>
          <w:b/>
          <w:sz w:val="24"/>
        </w:rPr>
        <w:t>CTS 1XXX “Emerging Topics in Digital Life”</w:t>
      </w:r>
    </w:p>
    <w:p w14:paraId="7BD7D159" w14:textId="0F6846FC" w:rsidR="00865B27" w:rsidRPr="009312F1" w:rsidRDefault="009312F1">
      <w:pPr>
        <w:rPr>
          <w:rFonts w:ascii="Times New Roman" w:hAnsi="Times New Roman" w:cs="Times New Roman"/>
          <w:sz w:val="24"/>
        </w:rPr>
      </w:pPr>
      <w:r w:rsidRPr="009312F1">
        <w:rPr>
          <w:rFonts w:ascii="Times New Roman" w:hAnsi="Times New Roman" w:cs="Times New Roman"/>
          <w:sz w:val="24"/>
        </w:rPr>
        <w:t>This</w:t>
      </w:r>
      <w:r w:rsidR="00C564F1" w:rsidRPr="009312F1">
        <w:rPr>
          <w:rFonts w:ascii="Times New Roman" w:hAnsi="Times New Roman" w:cs="Times New Roman"/>
          <w:sz w:val="24"/>
        </w:rPr>
        <w:t xml:space="preserve"> new course was approved by the Faculty Senate in Bulletin# 3, on </w:t>
      </w:r>
      <w:r w:rsidRPr="009312F1">
        <w:rPr>
          <w:rFonts w:ascii="Times New Roman" w:hAnsi="Times New Roman" w:cs="Times New Roman"/>
          <w:sz w:val="24"/>
        </w:rPr>
        <w:t>February 21, 2023.</w:t>
      </w:r>
      <w:r w:rsidR="00C564F1" w:rsidRPr="009312F1">
        <w:rPr>
          <w:rFonts w:ascii="Times New Roman" w:hAnsi="Times New Roman" w:cs="Times New Roman"/>
          <w:sz w:val="24"/>
        </w:rPr>
        <w:t xml:space="preserve"> </w:t>
      </w:r>
    </w:p>
    <w:p w14:paraId="2E77E4F3" w14:textId="747987E6" w:rsidR="009312F1" w:rsidRPr="009312F1" w:rsidRDefault="009312F1">
      <w:pPr>
        <w:rPr>
          <w:rFonts w:ascii="Times New Roman" w:hAnsi="Times New Roman" w:cs="Times New Roman"/>
          <w:sz w:val="24"/>
        </w:rPr>
      </w:pPr>
      <w:r w:rsidRPr="009312F1">
        <w:rPr>
          <w:rFonts w:ascii="Times New Roman" w:hAnsi="Times New Roman" w:cs="Times New Roman"/>
          <w:sz w:val="24"/>
        </w:rPr>
        <w:t xml:space="preserve">The link to the new course proposal on the Faculty Senate website: </w:t>
      </w:r>
      <w:hyperlink r:id="rId4" w:history="1">
        <w:r w:rsidRPr="009312F1">
          <w:rPr>
            <w:rStyle w:val="Hyperlink"/>
            <w:rFonts w:ascii="Times New Roman" w:hAnsi="Times New Roman" w:cs="Times New Roman"/>
            <w:sz w:val="24"/>
          </w:rPr>
          <w:t>https://intranet.fiu.edu/curriculum/Courses/2022-2023-B3-NC-5050.pdf</w:t>
        </w:r>
      </w:hyperlink>
      <w:r w:rsidRPr="009312F1">
        <w:rPr>
          <w:rFonts w:ascii="Times New Roman" w:hAnsi="Times New Roman" w:cs="Times New Roman"/>
          <w:sz w:val="24"/>
        </w:rPr>
        <w:t xml:space="preserve"> </w:t>
      </w:r>
    </w:p>
    <w:p w14:paraId="755F66CE" w14:textId="67F7EE89" w:rsidR="009312F1" w:rsidRPr="009312F1" w:rsidRDefault="009312F1">
      <w:pPr>
        <w:rPr>
          <w:rFonts w:ascii="Times New Roman" w:hAnsi="Times New Roman" w:cs="Times New Roman"/>
          <w:sz w:val="24"/>
        </w:rPr>
      </w:pPr>
    </w:p>
    <w:p w14:paraId="2D86E7CB" w14:textId="77777777" w:rsidR="009312F1" w:rsidRDefault="009312F1">
      <w:bookmarkStart w:id="0" w:name="_GoBack"/>
      <w:bookmarkEnd w:id="0"/>
    </w:p>
    <w:sectPr w:rsidR="009312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MrAwMTazNDI2s7BQ0lEKTi0uzszPAykwrAUAj8NlRywAAAA="/>
  </w:docVars>
  <w:rsids>
    <w:rsidRoot w:val="00865B27"/>
    <w:rsid w:val="00865B27"/>
    <w:rsid w:val="009312F1"/>
    <w:rsid w:val="00C56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949C05"/>
  <w15:chartTrackingRefBased/>
  <w15:docId w15:val="{8E115582-6BEC-4BA1-BC36-AE97CE430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12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12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intranet.fiu.edu/curriculum/Courses/2022-2023-B3-NC-505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5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23-03-23T04:54:00Z</dcterms:created>
  <dcterms:modified xsi:type="dcterms:W3CDTF">2023-03-23T05:10:00Z</dcterms:modified>
</cp:coreProperties>
</file>